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A74791" w:rsidRDefault="000A3B46" w:rsidP="00A74791">
      <w:pPr>
        <w:spacing w:after="0"/>
        <w:jc w:val="center"/>
        <w:rPr>
          <w:rFonts w:ascii="Times New Roman" w:hAnsi="Times New Roman" w:cs="Times New Roman"/>
          <w:b/>
          <w:sz w:val="28"/>
        </w:rPr>
      </w:pPr>
      <w:r w:rsidRPr="00A74791">
        <w:rPr>
          <w:rFonts w:ascii="Times New Roman" w:hAnsi="Times New Roman" w:cs="Times New Roman"/>
          <w:b/>
          <w:sz w:val="28"/>
        </w:rPr>
        <w:t>Ariel Longoria</w:t>
      </w:r>
    </w:p>
    <w:p w:rsidR="000A3B46" w:rsidRPr="00A74791" w:rsidRDefault="000A3B46" w:rsidP="00A74791">
      <w:pPr>
        <w:spacing w:after="0"/>
        <w:jc w:val="center"/>
        <w:rPr>
          <w:rFonts w:ascii="Times New Roman" w:hAnsi="Times New Roman" w:cs="Times New Roman"/>
          <w:i/>
          <w:sz w:val="28"/>
        </w:rPr>
      </w:pPr>
      <w:r w:rsidRPr="00A74791">
        <w:rPr>
          <w:rFonts w:ascii="Times New Roman" w:hAnsi="Times New Roman" w:cs="Times New Roman"/>
          <w:i/>
          <w:sz w:val="28"/>
        </w:rPr>
        <w:t>Construction / Manufacturing / Fabrication</w:t>
      </w:r>
    </w:p>
    <w:p w:rsidR="000A3B46" w:rsidRPr="00A74791" w:rsidRDefault="00981F46" w:rsidP="00A74791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riel.</w:t>
      </w:r>
      <w:r w:rsidR="000A3B46" w:rsidRPr="00A74791">
        <w:rPr>
          <w:rFonts w:ascii="Times New Roman" w:hAnsi="Times New Roman" w:cs="Times New Roman"/>
        </w:rPr>
        <w:t>longoria@wwrfresource.com</w:t>
      </w:r>
    </w:p>
    <w:p w:rsidR="000A3B46" w:rsidRPr="00A74791" w:rsidRDefault="000A3B46" w:rsidP="00A74791">
      <w:pPr>
        <w:spacing w:after="0"/>
        <w:jc w:val="center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  <w:i/>
        </w:rPr>
        <w:t>Message:</w:t>
      </w:r>
      <w:r w:rsidRPr="00A74791">
        <w:rPr>
          <w:rFonts w:ascii="Times New Roman" w:hAnsi="Times New Roman" w:cs="Times New Roman"/>
        </w:rPr>
        <w:t xml:space="preserve"> (316) 265-5211 ext. 208</w:t>
      </w:r>
    </w:p>
    <w:p w:rsidR="000A3B46" w:rsidRPr="00A74791" w:rsidRDefault="000A3B46" w:rsidP="00A74791">
      <w:pPr>
        <w:spacing w:after="0"/>
        <w:jc w:val="center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401 S. Emporia, Wichita, KS 67202</w:t>
      </w:r>
    </w:p>
    <w:p w:rsidR="000A3B46" w:rsidRPr="00A74791" w:rsidRDefault="000A3B46" w:rsidP="00A74791">
      <w:pPr>
        <w:spacing w:before="100" w:beforeAutospacing="1" w:after="0"/>
        <w:rPr>
          <w:rFonts w:ascii="Times New Roman" w:hAnsi="Times New Roman" w:cs="Times New Roman"/>
          <w:b/>
        </w:rPr>
      </w:pPr>
      <w:r w:rsidRPr="00A74791">
        <w:rPr>
          <w:rFonts w:ascii="Times New Roman" w:hAnsi="Times New Roman" w:cs="Times New Roman"/>
          <w:b/>
        </w:rPr>
        <w:t>Summary of Qualifications</w:t>
      </w:r>
    </w:p>
    <w:p w:rsidR="00A74791" w:rsidRPr="00A74791" w:rsidRDefault="00A74791" w:rsidP="00A74791">
      <w:pPr>
        <w:pStyle w:val="ListParagraph"/>
        <w:numPr>
          <w:ilvl w:val="0"/>
          <w:numId w:val="7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 xml:space="preserve">Aspiring </w:t>
      </w:r>
      <w:r w:rsidR="00BD27DA">
        <w:rPr>
          <w:rFonts w:ascii="Times New Roman" w:hAnsi="Times New Roman" w:cs="Times New Roman"/>
        </w:rPr>
        <w:t>laborer</w:t>
      </w:r>
      <w:r w:rsidRPr="00A74791">
        <w:rPr>
          <w:rFonts w:ascii="Times New Roman" w:hAnsi="Times New Roman" w:cs="Times New Roman"/>
        </w:rPr>
        <w:t xml:space="preserve"> with the ability to solve mechanical problems using adaptability and creativeness.</w:t>
      </w:r>
    </w:p>
    <w:p w:rsidR="000A3B46" w:rsidRPr="00A74791" w:rsidRDefault="000A3B46" w:rsidP="00A74791">
      <w:pPr>
        <w:pStyle w:val="ListParagraph"/>
        <w:numPr>
          <w:ilvl w:val="0"/>
          <w:numId w:val="7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Goal-oriented individual who can responsibly handle difficult situations through intuitiveness and innovation.</w:t>
      </w:r>
    </w:p>
    <w:p w:rsidR="000A3B46" w:rsidRPr="00A74791" w:rsidRDefault="00A74791" w:rsidP="00A74791">
      <w:pPr>
        <w:pStyle w:val="ListParagraph"/>
        <w:numPr>
          <w:ilvl w:val="0"/>
          <w:numId w:val="7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Able to operate a variety of machines and equipment, in</w:t>
      </w:r>
      <w:bookmarkStart w:id="0" w:name="_GoBack"/>
      <w:bookmarkEnd w:id="0"/>
      <w:r w:rsidRPr="00A74791">
        <w:rPr>
          <w:rFonts w:ascii="Times New Roman" w:hAnsi="Times New Roman" w:cs="Times New Roman"/>
        </w:rPr>
        <w:t xml:space="preserve"> addition to utilizing modern technology</w:t>
      </w:r>
      <w:r w:rsidR="000A3B46" w:rsidRPr="00A74791">
        <w:rPr>
          <w:rFonts w:ascii="Times New Roman" w:hAnsi="Times New Roman" w:cs="Times New Roman"/>
        </w:rPr>
        <w:t>.</w:t>
      </w:r>
    </w:p>
    <w:p w:rsidR="000A3B46" w:rsidRPr="00A74791" w:rsidRDefault="000A3B46" w:rsidP="00A74791">
      <w:pPr>
        <w:spacing w:before="100" w:beforeAutospacing="1" w:after="0"/>
        <w:rPr>
          <w:rFonts w:ascii="Times New Roman" w:hAnsi="Times New Roman" w:cs="Times New Roman"/>
          <w:b/>
        </w:rPr>
      </w:pPr>
      <w:r w:rsidRPr="00A74791">
        <w:rPr>
          <w:rFonts w:ascii="Times New Roman" w:hAnsi="Times New Roman" w:cs="Times New Roman"/>
          <w:b/>
        </w:rPr>
        <w:t>Skill Profile</w:t>
      </w:r>
    </w:p>
    <w:p w:rsidR="00A74791" w:rsidRPr="00A74791" w:rsidRDefault="00A74791" w:rsidP="00A74791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</w:rPr>
        <w:sectPr w:rsidR="00A74791" w:rsidRPr="00A7479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0A3B46" w:rsidRPr="00A74791" w:rsidRDefault="000A3B46" w:rsidP="00A74791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lastRenderedPageBreak/>
        <w:t>Mechanically inclined</w:t>
      </w:r>
    </w:p>
    <w:p w:rsidR="000A3B46" w:rsidRPr="00A74791" w:rsidRDefault="00BD27DA" w:rsidP="00A74791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quipment and programming operation</w:t>
      </w:r>
    </w:p>
    <w:p w:rsidR="000A3B46" w:rsidRPr="00A74791" w:rsidRDefault="000A3B46" w:rsidP="00A74791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Basic carpentry</w:t>
      </w:r>
    </w:p>
    <w:p w:rsidR="000A3B46" w:rsidRPr="00A74791" w:rsidRDefault="009C0DD4" w:rsidP="00A74791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oofing,</w:t>
      </w:r>
      <w:r w:rsidR="000A3B46" w:rsidRPr="00A74791">
        <w:rPr>
          <w:rFonts w:ascii="Times New Roman" w:hAnsi="Times New Roman" w:cs="Times New Roman"/>
        </w:rPr>
        <w:t xml:space="preserve"> painting</w:t>
      </w:r>
      <w:r>
        <w:rPr>
          <w:rFonts w:ascii="Times New Roman" w:hAnsi="Times New Roman" w:cs="Times New Roman"/>
        </w:rPr>
        <w:t>, and drywall</w:t>
      </w:r>
    </w:p>
    <w:p w:rsidR="000A3B46" w:rsidRPr="00A74791" w:rsidRDefault="000A3B46" w:rsidP="00A74791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Electrical wiring and plumbing</w:t>
      </w:r>
    </w:p>
    <w:p w:rsidR="000A3B46" w:rsidRPr="00A74791" w:rsidRDefault="000A3B46" w:rsidP="00A74791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Demolition</w:t>
      </w:r>
    </w:p>
    <w:p w:rsidR="000A3B46" w:rsidRPr="00A74791" w:rsidRDefault="000A3B46" w:rsidP="00A74791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lastRenderedPageBreak/>
        <w:t>Supervisory duties</w:t>
      </w:r>
      <w:r w:rsidR="00BD27DA">
        <w:rPr>
          <w:rFonts w:ascii="Times New Roman" w:hAnsi="Times New Roman" w:cs="Times New Roman"/>
        </w:rPr>
        <w:t xml:space="preserve"> and project management</w:t>
      </w:r>
    </w:p>
    <w:p w:rsidR="00BD27DA" w:rsidRPr="00BD27DA" w:rsidRDefault="00BD27DA" w:rsidP="00BD27DA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BD27DA">
        <w:rPr>
          <w:rFonts w:ascii="Times New Roman" w:hAnsi="Times New Roman" w:cs="Times New Roman"/>
        </w:rPr>
        <w:t xml:space="preserve">Inventory/ system management </w:t>
      </w:r>
    </w:p>
    <w:p w:rsidR="00BD27DA" w:rsidRPr="00BD27DA" w:rsidRDefault="00BD27DA" w:rsidP="00BD27DA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entry, Creative advertising, and webpage development</w:t>
      </w:r>
    </w:p>
    <w:p w:rsidR="00BD27DA" w:rsidRPr="00BD27DA" w:rsidRDefault="00BD27DA" w:rsidP="00BD27DA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  <w:sectPr w:rsidR="00BD27DA" w:rsidRPr="00BD27DA" w:rsidSect="00A7479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BD27DA">
        <w:rPr>
          <w:rFonts w:ascii="Times New Roman" w:hAnsi="Times New Roman" w:cs="Times New Roman"/>
        </w:rPr>
        <w:t>Business management</w:t>
      </w:r>
    </w:p>
    <w:p w:rsidR="000A3B46" w:rsidRPr="00A74791" w:rsidRDefault="000A3B46" w:rsidP="00A74791">
      <w:pPr>
        <w:spacing w:before="100" w:beforeAutospacing="1" w:after="0"/>
        <w:rPr>
          <w:rFonts w:ascii="Times New Roman" w:hAnsi="Times New Roman" w:cs="Times New Roman"/>
          <w:b/>
        </w:rPr>
      </w:pPr>
      <w:r w:rsidRPr="00A74791">
        <w:rPr>
          <w:rFonts w:ascii="Times New Roman" w:hAnsi="Times New Roman" w:cs="Times New Roman"/>
          <w:b/>
        </w:rPr>
        <w:lastRenderedPageBreak/>
        <w:t>Work Experience</w:t>
      </w:r>
    </w:p>
    <w:p w:rsidR="000A3B46" w:rsidRPr="00A74791" w:rsidRDefault="000A3B46" w:rsidP="00A74791">
      <w:p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  <w:i/>
        </w:rPr>
        <w:t>Laundry Worker</w:t>
      </w:r>
      <w:r w:rsidRPr="00A74791">
        <w:rPr>
          <w:rFonts w:ascii="Times New Roman" w:hAnsi="Times New Roman" w:cs="Times New Roman"/>
        </w:rPr>
        <w:tab/>
        <w:t>State of Kansas</w:t>
      </w:r>
      <w:r w:rsidRPr="00A74791">
        <w:rPr>
          <w:rFonts w:ascii="Times New Roman" w:hAnsi="Times New Roman" w:cs="Times New Roman"/>
        </w:rPr>
        <w:tab/>
        <w:t>Ellsworth, KS</w:t>
      </w:r>
      <w:r w:rsidRPr="00A74791">
        <w:rPr>
          <w:rFonts w:ascii="Times New Roman" w:hAnsi="Times New Roman" w:cs="Times New Roman"/>
        </w:rPr>
        <w:tab/>
        <w:t>2017 – 2018</w:t>
      </w:r>
    </w:p>
    <w:p w:rsidR="000A3B46" w:rsidRPr="00A74791" w:rsidRDefault="000A3B46" w:rsidP="00A74791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Washed, folded, exchanged and issued new articles of clothing to clients.</w:t>
      </w:r>
    </w:p>
    <w:p w:rsidR="000A3B46" w:rsidRPr="00A74791" w:rsidRDefault="000A3B46" w:rsidP="00A74791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Handled chemicals and other materials used in for industrial laundry services.</w:t>
      </w:r>
    </w:p>
    <w:p w:rsidR="00BD27DA" w:rsidRPr="00BD27DA" w:rsidRDefault="000A3B46" w:rsidP="00BD27DA">
      <w:pPr>
        <w:pStyle w:val="ListParagraph"/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Performed light plumbing work on busted pipes and fixed mechanical problems for two large industrial washers and dryers.</w:t>
      </w:r>
    </w:p>
    <w:p w:rsidR="000A3B46" w:rsidRPr="00A74791" w:rsidRDefault="000A3B46" w:rsidP="00A74791">
      <w:pPr>
        <w:tabs>
          <w:tab w:val="left" w:pos="432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  <w:i/>
        </w:rPr>
        <w:t>Administrative Assistant</w:t>
      </w:r>
      <w:r w:rsidR="009C0DD4">
        <w:rPr>
          <w:rFonts w:ascii="Times New Roman" w:hAnsi="Times New Roman" w:cs="Times New Roman"/>
        </w:rPr>
        <w:t xml:space="preserve">              </w:t>
      </w:r>
      <w:r w:rsidRPr="00A74791">
        <w:rPr>
          <w:rFonts w:ascii="Times New Roman" w:hAnsi="Times New Roman" w:cs="Times New Roman"/>
        </w:rPr>
        <w:t>State of Kansas</w:t>
      </w:r>
      <w:r w:rsidRPr="00A74791">
        <w:rPr>
          <w:rFonts w:ascii="Times New Roman" w:hAnsi="Times New Roman" w:cs="Times New Roman"/>
        </w:rPr>
        <w:tab/>
      </w:r>
      <w:r w:rsidR="00A74791">
        <w:rPr>
          <w:rFonts w:ascii="Times New Roman" w:hAnsi="Times New Roman" w:cs="Times New Roman"/>
        </w:rPr>
        <w:tab/>
      </w:r>
      <w:r w:rsidR="009C0DD4">
        <w:rPr>
          <w:rFonts w:ascii="Times New Roman" w:hAnsi="Times New Roman" w:cs="Times New Roman"/>
        </w:rPr>
        <w:t>Ellsworth, KS</w:t>
      </w:r>
      <w:r w:rsidR="009C0DD4">
        <w:rPr>
          <w:rFonts w:ascii="Times New Roman" w:hAnsi="Times New Roman" w:cs="Times New Roman"/>
        </w:rPr>
        <w:tab/>
      </w:r>
      <w:r w:rsidRPr="00A74791">
        <w:rPr>
          <w:rFonts w:ascii="Times New Roman" w:hAnsi="Times New Roman" w:cs="Times New Roman"/>
        </w:rPr>
        <w:t>2016 – 2017</w:t>
      </w:r>
    </w:p>
    <w:p w:rsidR="000A3B46" w:rsidRPr="00A74791" w:rsidRDefault="000A3B46" w:rsidP="00A7479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Managed the inventorying and storage of property for several hundred clients.</w:t>
      </w:r>
    </w:p>
    <w:p w:rsidR="000A3B46" w:rsidRPr="00A74791" w:rsidRDefault="000A3B46" w:rsidP="00A7479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Affixed tags and labels to personal items using heat press machines.</w:t>
      </w:r>
    </w:p>
    <w:p w:rsidR="000A3B46" w:rsidRDefault="000A3B46" w:rsidP="00A74791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Verified client identification prior to issuance of personal property.</w:t>
      </w:r>
    </w:p>
    <w:p w:rsidR="00BD27DA" w:rsidRDefault="009C0DD4" w:rsidP="00BD27DA">
      <w:pPr>
        <w:spacing w:after="0"/>
        <w:rPr>
          <w:rFonts w:ascii="Times New Roman" w:hAnsi="Times New Roman" w:cs="Times New Roman"/>
        </w:rPr>
      </w:pPr>
      <w:r w:rsidRPr="009C0DD4">
        <w:rPr>
          <w:rFonts w:ascii="Times New Roman" w:hAnsi="Times New Roman" w:cs="Times New Roman"/>
          <w:i/>
        </w:rPr>
        <w:t>Manager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  Affordable Income Tax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Liberal, KS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2012-2015</w:t>
      </w:r>
    </w:p>
    <w:p w:rsidR="009C0DD4" w:rsidRDefault="009C0DD4" w:rsidP="009C0DD4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yroll, bookkeeping, accounting, and tax preparation.</w:t>
      </w:r>
    </w:p>
    <w:p w:rsidR="009C0DD4" w:rsidRDefault="009C0DD4" w:rsidP="009C0DD4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naged and instructed employees while also appropriating customer support for any situation.</w:t>
      </w:r>
    </w:p>
    <w:p w:rsidR="009C0DD4" w:rsidRPr="009C0DD4" w:rsidRDefault="009C0DD4" w:rsidP="009C0DD4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cheduling employees, developing social media advertising, and market research. </w:t>
      </w:r>
    </w:p>
    <w:p w:rsidR="000A3B46" w:rsidRPr="00A74791" w:rsidRDefault="000A3B46" w:rsidP="00A74791">
      <w:pPr>
        <w:spacing w:before="100" w:beforeAutospacing="1" w:after="0"/>
        <w:rPr>
          <w:rFonts w:ascii="Times New Roman" w:hAnsi="Times New Roman" w:cs="Times New Roman"/>
          <w:b/>
        </w:rPr>
      </w:pPr>
      <w:r w:rsidRPr="00A74791">
        <w:rPr>
          <w:rFonts w:ascii="Times New Roman" w:hAnsi="Times New Roman" w:cs="Times New Roman"/>
          <w:b/>
        </w:rPr>
        <w:t>Education</w:t>
      </w:r>
    </w:p>
    <w:p w:rsidR="000A3B46" w:rsidRPr="00A74791" w:rsidRDefault="000A3B46" w:rsidP="00A74791">
      <w:pPr>
        <w:pStyle w:val="ListParagraph"/>
        <w:numPr>
          <w:ilvl w:val="0"/>
          <w:numId w:val="6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Wild Life Conservation</w:t>
      </w:r>
      <w:r w:rsidR="00A74791">
        <w:rPr>
          <w:rFonts w:ascii="Times New Roman" w:hAnsi="Times New Roman" w:cs="Times New Roman"/>
        </w:rPr>
        <w:tab/>
      </w:r>
      <w:r w:rsidRPr="00A74791">
        <w:rPr>
          <w:rFonts w:ascii="Times New Roman" w:hAnsi="Times New Roman" w:cs="Times New Roman"/>
        </w:rPr>
        <w:tab/>
      </w:r>
      <w:r w:rsidRPr="00A74791">
        <w:rPr>
          <w:rFonts w:ascii="Times New Roman" w:hAnsi="Times New Roman" w:cs="Times New Roman"/>
          <w:i/>
        </w:rPr>
        <w:t>Kansas State University</w:t>
      </w:r>
      <w:r w:rsidRPr="00A74791">
        <w:rPr>
          <w:rFonts w:ascii="Times New Roman" w:hAnsi="Times New Roman" w:cs="Times New Roman"/>
        </w:rPr>
        <w:tab/>
      </w:r>
      <w:r w:rsidR="00A74791" w:rsidRPr="00A74791">
        <w:rPr>
          <w:rFonts w:ascii="Times New Roman" w:hAnsi="Times New Roman" w:cs="Times New Roman"/>
        </w:rPr>
        <w:t xml:space="preserve"> </w:t>
      </w:r>
      <w:r w:rsidR="00A74791">
        <w:rPr>
          <w:rFonts w:ascii="Times New Roman" w:hAnsi="Times New Roman" w:cs="Times New Roman"/>
        </w:rPr>
        <w:tab/>
      </w:r>
      <w:r w:rsidR="00A74791">
        <w:rPr>
          <w:rFonts w:ascii="Times New Roman" w:hAnsi="Times New Roman" w:cs="Times New Roman"/>
        </w:rPr>
        <w:tab/>
      </w:r>
      <w:r w:rsidR="00A74791" w:rsidRPr="00A74791">
        <w:rPr>
          <w:rFonts w:ascii="Times New Roman" w:hAnsi="Times New Roman" w:cs="Times New Roman"/>
        </w:rPr>
        <w:t xml:space="preserve">2011 – </w:t>
      </w:r>
      <w:r w:rsidRPr="00A74791">
        <w:rPr>
          <w:rFonts w:ascii="Times New Roman" w:hAnsi="Times New Roman" w:cs="Times New Roman"/>
        </w:rPr>
        <w:t>2012</w:t>
      </w:r>
    </w:p>
    <w:p w:rsidR="000A3B46" w:rsidRPr="00A74791" w:rsidRDefault="000A3B46" w:rsidP="00A74791">
      <w:pPr>
        <w:pStyle w:val="ListParagraph"/>
        <w:numPr>
          <w:ilvl w:val="0"/>
          <w:numId w:val="6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</w:rPr>
        <w:t>Biology</w:t>
      </w:r>
      <w:r w:rsidRPr="00A74791">
        <w:rPr>
          <w:rFonts w:ascii="Times New Roman" w:hAnsi="Times New Roman" w:cs="Times New Roman"/>
        </w:rPr>
        <w:tab/>
      </w:r>
      <w:r w:rsidR="00A74791">
        <w:rPr>
          <w:rFonts w:ascii="Times New Roman" w:hAnsi="Times New Roman" w:cs="Times New Roman"/>
        </w:rPr>
        <w:tab/>
      </w:r>
      <w:r w:rsidR="00A74791">
        <w:rPr>
          <w:rFonts w:ascii="Times New Roman" w:hAnsi="Times New Roman" w:cs="Times New Roman"/>
        </w:rPr>
        <w:tab/>
      </w:r>
      <w:r w:rsidR="00A74791">
        <w:rPr>
          <w:rFonts w:ascii="Times New Roman" w:hAnsi="Times New Roman" w:cs="Times New Roman"/>
        </w:rPr>
        <w:tab/>
      </w:r>
      <w:r w:rsidRPr="00A74791">
        <w:rPr>
          <w:rFonts w:ascii="Times New Roman" w:hAnsi="Times New Roman" w:cs="Times New Roman"/>
          <w:i/>
        </w:rPr>
        <w:t>Seward Co. Community College</w:t>
      </w:r>
      <w:r w:rsidRPr="00A74791">
        <w:rPr>
          <w:rFonts w:ascii="Times New Roman" w:hAnsi="Times New Roman" w:cs="Times New Roman"/>
        </w:rPr>
        <w:tab/>
      </w:r>
      <w:r w:rsidR="00A74791" w:rsidRPr="00A74791">
        <w:rPr>
          <w:rFonts w:ascii="Times New Roman" w:hAnsi="Times New Roman" w:cs="Times New Roman"/>
        </w:rPr>
        <w:t xml:space="preserve"> </w:t>
      </w:r>
      <w:r w:rsidR="00A74791">
        <w:rPr>
          <w:rFonts w:ascii="Times New Roman" w:hAnsi="Times New Roman" w:cs="Times New Roman"/>
        </w:rPr>
        <w:tab/>
      </w:r>
      <w:r w:rsidR="00A74791" w:rsidRPr="00A74791">
        <w:rPr>
          <w:rFonts w:ascii="Times New Roman" w:hAnsi="Times New Roman" w:cs="Times New Roman"/>
        </w:rPr>
        <w:t xml:space="preserve">2008 – </w:t>
      </w:r>
      <w:r w:rsidRPr="00A74791">
        <w:rPr>
          <w:rFonts w:ascii="Times New Roman" w:hAnsi="Times New Roman" w:cs="Times New Roman"/>
        </w:rPr>
        <w:t>2010</w:t>
      </w:r>
    </w:p>
    <w:p w:rsidR="000A3B46" w:rsidRPr="00A74791" w:rsidRDefault="000A3B46" w:rsidP="00A74791">
      <w:pPr>
        <w:spacing w:before="100" w:beforeAutospacing="1" w:after="0"/>
        <w:rPr>
          <w:rFonts w:ascii="Times New Roman" w:hAnsi="Times New Roman" w:cs="Times New Roman"/>
          <w:b/>
        </w:rPr>
      </w:pPr>
      <w:r w:rsidRPr="00A74791">
        <w:rPr>
          <w:rFonts w:ascii="Times New Roman" w:hAnsi="Times New Roman" w:cs="Times New Roman"/>
          <w:b/>
        </w:rPr>
        <w:t>Volunteer Experience</w:t>
      </w:r>
    </w:p>
    <w:p w:rsidR="00A74791" w:rsidRPr="00A74791" w:rsidRDefault="00A74791" w:rsidP="00A74791">
      <w:pPr>
        <w:pStyle w:val="ListParagraph"/>
        <w:numPr>
          <w:ilvl w:val="0"/>
          <w:numId w:val="5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  <w:i/>
        </w:rPr>
        <w:t>Veterinary Clinical Assistant</w:t>
      </w:r>
      <w:r w:rsidRPr="00A74791">
        <w:rPr>
          <w:rFonts w:ascii="Times New Roman" w:hAnsi="Times New Roman" w:cs="Times New Roman"/>
        </w:rPr>
        <w:tab/>
        <w:t>Human Society</w:t>
      </w:r>
      <w:r w:rsidRPr="00A74791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A74791">
        <w:rPr>
          <w:rFonts w:ascii="Times New Roman" w:hAnsi="Times New Roman" w:cs="Times New Roman"/>
        </w:rPr>
        <w:t>2009 – 2010</w:t>
      </w:r>
    </w:p>
    <w:p w:rsidR="000A3B46" w:rsidRPr="00A74791" w:rsidRDefault="00A74791" w:rsidP="00A74791">
      <w:pPr>
        <w:pStyle w:val="ListParagraph"/>
        <w:numPr>
          <w:ilvl w:val="0"/>
          <w:numId w:val="5"/>
        </w:numPr>
        <w:spacing w:after="0" w:line="276" w:lineRule="auto"/>
        <w:rPr>
          <w:rFonts w:ascii="Times New Roman" w:hAnsi="Times New Roman" w:cs="Times New Roman"/>
        </w:rPr>
      </w:pPr>
      <w:r w:rsidRPr="00A74791">
        <w:rPr>
          <w:rFonts w:ascii="Times New Roman" w:hAnsi="Times New Roman" w:cs="Times New Roman"/>
          <w:i/>
        </w:rPr>
        <w:t>Event Coordinator</w:t>
      </w:r>
      <w:r w:rsidRPr="00A74791">
        <w:rPr>
          <w:rFonts w:ascii="Times New Roman" w:hAnsi="Times New Roman" w:cs="Times New Roman"/>
        </w:rPr>
        <w:tab/>
      </w:r>
      <w:r w:rsidRPr="00A74791">
        <w:rPr>
          <w:rFonts w:ascii="Times New Roman" w:hAnsi="Times New Roman" w:cs="Times New Roman"/>
        </w:rPr>
        <w:tab/>
        <w:t>Summer of Change</w:t>
      </w:r>
      <w:r w:rsidRPr="00A74791">
        <w:rPr>
          <w:rFonts w:ascii="Times New Roman" w:hAnsi="Times New Roman" w:cs="Times New Roman"/>
        </w:rPr>
        <w:tab/>
      </w:r>
      <w:r w:rsidRPr="00A74791">
        <w:rPr>
          <w:rFonts w:ascii="Times New Roman" w:hAnsi="Times New Roman" w:cs="Times New Roman"/>
        </w:rPr>
        <w:tab/>
      </w:r>
      <w:r w:rsidRPr="00A74791">
        <w:rPr>
          <w:rFonts w:ascii="Times New Roman" w:hAnsi="Times New Roman" w:cs="Times New Roman"/>
        </w:rPr>
        <w:tab/>
        <w:t>2010</w:t>
      </w:r>
    </w:p>
    <w:sectPr w:rsidR="000A3B46" w:rsidRPr="00A74791" w:rsidSect="00A7479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E15587"/>
    <w:multiLevelType w:val="hybridMultilevel"/>
    <w:tmpl w:val="D08E7F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3937803"/>
    <w:multiLevelType w:val="hybridMultilevel"/>
    <w:tmpl w:val="A72E2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9D4512B"/>
    <w:multiLevelType w:val="hybridMultilevel"/>
    <w:tmpl w:val="4B127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D9F65AC"/>
    <w:multiLevelType w:val="hybridMultilevel"/>
    <w:tmpl w:val="95C4F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F78461D"/>
    <w:multiLevelType w:val="hybridMultilevel"/>
    <w:tmpl w:val="30164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22450B6"/>
    <w:multiLevelType w:val="hybridMultilevel"/>
    <w:tmpl w:val="1716E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4846AA3"/>
    <w:multiLevelType w:val="hybridMultilevel"/>
    <w:tmpl w:val="882A1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3A0BF3"/>
    <w:multiLevelType w:val="hybridMultilevel"/>
    <w:tmpl w:val="4412D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0"/>
  </w:num>
  <w:num w:numId="5">
    <w:abstractNumId w:val="4"/>
  </w:num>
  <w:num w:numId="6">
    <w:abstractNumId w:val="1"/>
  </w:num>
  <w:num w:numId="7">
    <w:abstractNumId w:val="6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wMbcwNbcwsbAwNTZW0lEKTi0uzszPAykwrAUAjD4pmywAAAA="/>
  </w:docVars>
  <w:rsids>
    <w:rsidRoot w:val="000A3B46"/>
    <w:rsid w:val="000A3B46"/>
    <w:rsid w:val="00522C52"/>
    <w:rsid w:val="00576876"/>
    <w:rsid w:val="007E2073"/>
    <w:rsid w:val="00952663"/>
    <w:rsid w:val="00981F46"/>
    <w:rsid w:val="009C0DD4"/>
    <w:rsid w:val="00A74791"/>
    <w:rsid w:val="00BD2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3B4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A3B46"/>
    <w:pPr>
      <w:spacing w:after="160" w:line="259" w:lineRule="auto"/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3B4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A3B46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 Inmate</cp:lastModifiedBy>
  <cp:revision>2</cp:revision>
  <cp:lastPrinted>2018-05-17T16:38:00Z</cp:lastPrinted>
  <dcterms:created xsi:type="dcterms:W3CDTF">2018-05-24T17:27:00Z</dcterms:created>
  <dcterms:modified xsi:type="dcterms:W3CDTF">2018-05-24T17:27:00Z</dcterms:modified>
</cp:coreProperties>
</file>